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B155C" w14:textId="30E7F1DC" w:rsidR="00773606" w:rsidRPr="00FE02D2" w:rsidRDefault="002E711F" w:rsidP="0077360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 Assignment #</w:t>
      </w:r>
      <w:r w:rsidR="00F355F6">
        <w:rPr>
          <w:b/>
          <w:sz w:val="28"/>
          <w:szCs w:val="28"/>
        </w:rPr>
        <w:t>5</w:t>
      </w:r>
      <w:r w:rsidR="00773606" w:rsidRPr="00FE02D2">
        <w:rPr>
          <w:b/>
          <w:sz w:val="28"/>
          <w:szCs w:val="28"/>
        </w:rPr>
        <w:t xml:space="preserve"> – </w:t>
      </w:r>
      <w:r w:rsidR="002A453C">
        <w:rPr>
          <w:b/>
          <w:sz w:val="28"/>
          <w:szCs w:val="28"/>
        </w:rPr>
        <w:t xml:space="preserve">Using </w:t>
      </w:r>
      <w:r w:rsidR="0098470D">
        <w:rPr>
          <w:b/>
          <w:sz w:val="28"/>
          <w:szCs w:val="28"/>
        </w:rPr>
        <w:t>Trees and Priority Queues</w:t>
      </w:r>
    </w:p>
    <w:p w14:paraId="1B2F49E2" w14:textId="77777777" w:rsidR="00773606" w:rsidRDefault="00773606" w:rsidP="00773606">
      <w:pPr>
        <w:rPr>
          <w:sz w:val="24"/>
          <w:szCs w:val="24"/>
        </w:rPr>
      </w:pPr>
    </w:p>
    <w:p w14:paraId="00322651" w14:textId="2043C00A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Due Date:</w:t>
      </w:r>
      <w:r>
        <w:rPr>
          <w:sz w:val="24"/>
          <w:szCs w:val="24"/>
        </w:rPr>
        <w:tab/>
      </w:r>
      <w:r w:rsidR="006341A7">
        <w:rPr>
          <w:sz w:val="24"/>
          <w:szCs w:val="24"/>
        </w:rPr>
        <w:t xml:space="preserve">Friday, </w:t>
      </w:r>
      <w:r w:rsidR="002E711F">
        <w:rPr>
          <w:sz w:val="24"/>
          <w:szCs w:val="24"/>
        </w:rPr>
        <w:t xml:space="preserve">Week </w:t>
      </w:r>
      <w:r w:rsidR="0098470D">
        <w:rPr>
          <w:sz w:val="24"/>
          <w:szCs w:val="24"/>
        </w:rPr>
        <w:t>10</w:t>
      </w:r>
      <w:r>
        <w:rPr>
          <w:sz w:val="24"/>
          <w:szCs w:val="24"/>
        </w:rPr>
        <w:t xml:space="preserve"> </w:t>
      </w:r>
    </w:p>
    <w:p w14:paraId="1EF4A248" w14:textId="77777777" w:rsidR="00773606" w:rsidRDefault="00773606" w:rsidP="00773606">
      <w:pPr>
        <w:rPr>
          <w:sz w:val="24"/>
          <w:szCs w:val="24"/>
        </w:rPr>
      </w:pPr>
    </w:p>
    <w:p w14:paraId="2A02681F" w14:textId="77777777"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14:paraId="39612575" w14:textId="2162265E" w:rsidR="00ED1D9C" w:rsidRPr="000E1E8D" w:rsidRDefault="000E1E8D" w:rsidP="009C033F">
      <w:pPr>
        <w:numPr>
          <w:ilvl w:val="0"/>
          <w:numId w:val="1"/>
        </w:numPr>
        <w:rPr>
          <w:sz w:val="28"/>
          <w:szCs w:val="28"/>
        </w:rPr>
      </w:pPr>
      <w:r w:rsidRPr="000E1E8D">
        <w:rPr>
          <w:sz w:val="28"/>
          <w:szCs w:val="28"/>
        </w:rPr>
        <w:t xml:space="preserve">Design </w:t>
      </w:r>
      <w:r w:rsidR="001B4A31">
        <w:rPr>
          <w:sz w:val="28"/>
          <w:szCs w:val="28"/>
        </w:rPr>
        <w:t xml:space="preserve">algorithms that describe operations on ADT </w:t>
      </w:r>
      <w:r w:rsidR="0098470D">
        <w:rPr>
          <w:sz w:val="28"/>
          <w:szCs w:val="28"/>
        </w:rPr>
        <w:t xml:space="preserve">Trees and priority </w:t>
      </w:r>
      <w:r w:rsidR="001B4A31">
        <w:rPr>
          <w:sz w:val="28"/>
          <w:szCs w:val="28"/>
        </w:rPr>
        <w:t>queues</w:t>
      </w:r>
      <w:r w:rsidR="0098470D">
        <w:rPr>
          <w:sz w:val="28"/>
          <w:szCs w:val="28"/>
        </w:rPr>
        <w:t>.</w:t>
      </w:r>
    </w:p>
    <w:p w14:paraId="5EE6DC2F" w14:textId="77777777" w:rsidR="00396838" w:rsidRPr="000E1E8D" w:rsidRDefault="000E1E8D" w:rsidP="009C033F">
      <w:pPr>
        <w:numPr>
          <w:ilvl w:val="0"/>
          <w:numId w:val="1"/>
        </w:numPr>
        <w:rPr>
          <w:sz w:val="28"/>
          <w:szCs w:val="28"/>
        </w:rPr>
      </w:pPr>
      <w:r w:rsidRPr="000E1E8D">
        <w:rPr>
          <w:sz w:val="28"/>
          <w:szCs w:val="28"/>
        </w:rPr>
        <w:t xml:space="preserve">Implement </w:t>
      </w:r>
      <w:r w:rsidR="001B4A31">
        <w:rPr>
          <w:sz w:val="28"/>
          <w:szCs w:val="28"/>
        </w:rPr>
        <w:t>and test appropriate methods in Java or Python</w:t>
      </w:r>
    </w:p>
    <w:p w14:paraId="5999D961" w14:textId="77777777" w:rsidR="00ED1D9C" w:rsidRPr="00ED1D9C" w:rsidRDefault="00ED1D9C" w:rsidP="00ED1D9C">
      <w:pPr>
        <w:ind w:left="1800"/>
      </w:pPr>
    </w:p>
    <w:p w14:paraId="7E354410" w14:textId="77777777" w:rsidR="00396838" w:rsidRPr="002B357C" w:rsidRDefault="00396838" w:rsidP="00773606">
      <w:pPr>
        <w:rPr>
          <w:sz w:val="24"/>
          <w:szCs w:val="24"/>
        </w:rPr>
      </w:pPr>
    </w:p>
    <w:p w14:paraId="5C81143E" w14:textId="7D84F10F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>Read the course’s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 w:rsidR="0098470D">
        <w:rPr>
          <w:sz w:val="24"/>
          <w:szCs w:val="24"/>
        </w:rPr>
        <w:t>8</w:t>
      </w:r>
      <w:r w:rsidR="000B590D">
        <w:rPr>
          <w:sz w:val="24"/>
          <w:szCs w:val="24"/>
        </w:rPr>
        <w:t xml:space="preserve">, </w:t>
      </w:r>
      <w:r w:rsidR="0098470D">
        <w:rPr>
          <w:sz w:val="24"/>
          <w:szCs w:val="24"/>
        </w:rPr>
        <w:t>9</w:t>
      </w:r>
      <w:r w:rsidRPr="002B357C">
        <w:rPr>
          <w:sz w:val="24"/>
          <w:szCs w:val="24"/>
        </w:rPr>
        <w:t xml:space="preserve"> 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5EF2873B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13A60662" w14:textId="77777777" w:rsidR="00AE0F8E" w:rsidRPr="002B357C" w:rsidRDefault="00AE0F8E" w:rsidP="00AE0F8E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634FA66E" w14:textId="77777777" w:rsidR="00AE0F8E" w:rsidRDefault="00AE0F8E" w:rsidP="00AE0F8E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must be completed individually by all the students.</w:t>
      </w:r>
    </w:p>
    <w:p w14:paraId="01B0B915" w14:textId="77777777" w:rsidR="00AE0F8E" w:rsidRPr="002B357C" w:rsidRDefault="00AE0F8E" w:rsidP="00AE0F8E">
      <w:pPr>
        <w:ind w:left="720"/>
        <w:rPr>
          <w:sz w:val="24"/>
          <w:szCs w:val="24"/>
        </w:rPr>
      </w:pPr>
      <w:r>
        <w:rPr>
          <w:sz w:val="24"/>
          <w:szCs w:val="24"/>
        </w:rPr>
        <w:t>- See the naming and submission rules at the end of this document</w:t>
      </w:r>
    </w:p>
    <w:p w14:paraId="73B91C6A" w14:textId="77777777" w:rsidR="00AE0F8E" w:rsidRPr="002B357C" w:rsidRDefault="00AE0F8E" w:rsidP="00AE0F8E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You will have to </w:t>
      </w:r>
      <w:r>
        <w:rPr>
          <w:sz w:val="24"/>
          <w:szCs w:val="24"/>
        </w:rPr>
        <w:t xml:space="preserve">provide a </w:t>
      </w:r>
      <w:r>
        <w:rPr>
          <w:b/>
          <w:sz w:val="24"/>
          <w:szCs w:val="24"/>
        </w:rPr>
        <w:t>demonstration video for</w:t>
      </w:r>
      <w:r w:rsidRPr="00AD12AD">
        <w:rPr>
          <w:b/>
          <w:sz w:val="24"/>
          <w:szCs w:val="24"/>
        </w:rPr>
        <w:t xml:space="preserve"> your solution </w:t>
      </w:r>
      <w:r>
        <w:rPr>
          <w:sz w:val="24"/>
          <w:szCs w:val="24"/>
        </w:rPr>
        <w:t xml:space="preserve">and upload the video together with the solution on </w:t>
      </w:r>
      <w:r w:rsidRPr="00AB4FF8">
        <w:rPr>
          <w:b/>
          <w:noProof/>
          <w:sz w:val="24"/>
          <w:szCs w:val="24"/>
        </w:rPr>
        <w:t>eCentennial</w:t>
      </w:r>
      <w:r>
        <w:rPr>
          <w:sz w:val="24"/>
          <w:szCs w:val="24"/>
        </w:rPr>
        <w:t xml:space="preserve"> through the assignment link. See the </w:t>
      </w:r>
      <w:r w:rsidRPr="00CE1C1F">
        <w:rPr>
          <w:b/>
          <w:sz w:val="24"/>
          <w:szCs w:val="24"/>
        </w:rPr>
        <w:t>video recording instructions</w:t>
      </w:r>
      <w:r>
        <w:rPr>
          <w:sz w:val="24"/>
          <w:szCs w:val="24"/>
        </w:rPr>
        <w:t xml:space="preserve"> at the end of this document.</w:t>
      </w:r>
    </w:p>
    <w:p w14:paraId="1F83FAC9" w14:textId="77777777" w:rsidR="00AE0F8E" w:rsidRPr="002B357C" w:rsidRDefault="00AE0F8E" w:rsidP="00AE0F8E">
      <w:pPr>
        <w:rPr>
          <w:sz w:val="24"/>
          <w:szCs w:val="24"/>
        </w:rPr>
      </w:pPr>
    </w:p>
    <w:p w14:paraId="493389A7" w14:textId="77777777" w:rsidR="00773606" w:rsidRPr="002B357C" w:rsidRDefault="00773606" w:rsidP="00773606">
      <w:pPr>
        <w:rPr>
          <w:sz w:val="24"/>
          <w:szCs w:val="24"/>
        </w:rPr>
      </w:pPr>
    </w:p>
    <w:p w14:paraId="59349805" w14:textId="77777777" w:rsidR="0080283C" w:rsidRDefault="00773606" w:rsidP="0080283C">
      <w:pPr>
        <w:rPr>
          <w:b/>
          <w:sz w:val="24"/>
          <w:szCs w:val="24"/>
          <w:u w:val="single"/>
        </w:rPr>
      </w:pPr>
      <w:r w:rsidRPr="002B357C">
        <w:rPr>
          <w:b/>
          <w:sz w:val="24"/>
          <w:szCs w:val="24"/>
          <w:u w:val="single"/>
        </w:rPr>
        <w:t>Exercise 1</w:t>
      </w:r>
    </w:p>
    <w:p w14:paraId="51B8D52D" w14:textId="013E7308" w:rsidR="0080283C" w:rsidRDefault="0080283C" w:rsidP="0080283C">
      <w:pPr>
        <w:rPr>
          <w:b/>
          <w:sz w:val="24"/>
          <w:szCs w:val="24"/>
          <w:u w:val="single"/>
        </w:rPr>
      </w:pPr>
    </w:p>
    <w:p w14:paraId="630FE531" w14:textId="77777777" w:rsidR="008462FA" w:rsidRDefault="008462FA" w:rsidP="008462FA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53CFB998" w14:textId="77777777" w:rsidR="008462FA" w:rsidRDefault="008462FA" w:rsidP="0080283C">
      <w:pPr>
        <w:rPr>
          <w:b/>
          <w:sz w:val="24"/>
          <w:szCs w:val="24"/>
          <w:u w:val="single"/>
        </w:rPr>
      </w:pPr>
    </w:p>
    <w:p w14:paraId="4E602603" w14:textId="1C2EB19E" w:rsidR="00CB201B" w:rsidRPr="00CB201B" w:rsidRDefault="00CB201B" w:rsidP="00CB201B">
      <w:pPr>
        <w:rPr>
          <w:sz w:val="24"/>
          <w:szCs w:val="24"/>
        </w:rPr>
      </w:pPr>
      <w:r w:rsidRPr="00CB201B">
        <w:rPr>
          <w:sz w:val="24"/>
          <w:szCs w:val="24"/>
        </w:rPr>
        <w:t xml:space="preserve">Design </w:t>
      </w:r>
      <w:r w:rsidR="00E14113">
        <w:rPr>
          <w:sz w:val="24"/>
          <w:szCs w:val="24"/>
        </w:rPr>
        <w:t xml:space="preserve">the </w:t>
      </w:r>
      <w:r w:rsidRPr="00CB201B">
        <w:rPr>
          <w:sz w:val="24"/>
          <w:szCs w:val="24"/>
        </w:rPr>
        <w:t xml:space="preserve">algorithm </w:t>
      </w:r>
      <w:r w:rsidR="00B7189A">
        <w:rPr>
          <w:sz w:val="24"/>
          <w:szCs w:val="24"/>
        </w:rPr>
        <w:t xml:space="preserve">and method </w:t>
      </w:r>
      <w:r w:rsidRPr="002A451E">
        <w:rPr>
          <w:b/>
          <w:sz w:val="24"/>
          <w:szCs w:val="24"/>
        </w:rPr>
        <w:t>following operations</w:t>
      </w:r>
      <w:r w:rsidRPr="00CB201B">
        <w:rPr>
          <w:sz w:val="24"/>
          <w:szCs w:val="24"/>
        </w:rPr>
        <w:t xml:space="preserve"> for a binary tree T:</w:t>
      </w:r>
    </w:p>
    <w:p w14:paraId="4B7C443B" w14:textId="48771D12" w:rsidR="00CB201B" w:rsidRPr="00B7189A" w:rsidRDefault="00CB201B" w:rsidP="004B5A5C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B7189A">
        <w:rPr>
          <w:sz w:val="24"/>
          <w:szCs w:val="24"/>
        </w:rPr>
        <w:t>preorderNext(p): Return the position visited after p in a preorder traversal</w:t>
      </w:r>
      <w:r w:rsidR="00B7189A" w:rsidRPr="00B7189A">
        <w:rPr>
          <w:sz w:val="24"/>
          <w:szCs w:val="24"/>
        </w:rPr>
        <w:t xml:space="preserve"> </w:t>
      </w:r>
      <w:r w:rsidRPr="00B7189A">
        <w:rPr>
          <w:sz w:val="24"/>
          <w:szCs w:val="24"/>
        </w:rPr>
        <w:t>of T (or null if p is the last node visited).</w:t>
      </w:r>
    </w:p>
    <w:p w14:paraId="6A1233F1" w14:textId="714A3B57" w:rsidR="00CB201B" w:rsidRPr="00B7189A" w:rsidRDefault="00CB201B" w:rsidP="007C59CD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B7189A">
        <w:rPr>
          <w:sz w:val="24"/>
          <w:szCs w:val="24"/>
        </w:rPr>
        <w:t>inorderNext(p): Return the position visited after p in an inorder traversal</w:t>
      </w:r>
      <w:r w:rsidR="00B7189A" w:rsidRPr="00B7189A">
        <w:rPr>
          <w:sz w:val="24"/>
          <w:szCs w:val="24"/>
        </w:rPr>
        <w:t xml:space="preserve"> </w:t>
      </w:r>
      <w:r w:rsidRPr="00B7189A">
        <w:rPr>
          <w:sz w:val="24"/>
          <w:szCs w:val="24"/>
        </w:rPr>
        <w:t>of T (or null if p is the last node visited).</w:t>
      </w:r>
    </w:p>
    <w:p w14:paraId="78E94F8D" w14:textId="536F9B42" w:rsidR="00B7189A" w:rsidRDefault="00B7189A" w:rsidP="00CB201B">
      <w:pPr>
        <w:rPr>
          <w:sz w:val="24"/>
          <w:szCs w:val="24"/>
        </w:rPr>
      </w:pPr>
    </w:p>
    <w:p w14:paraId="7BA40D7D" w14:textId="69D5E16C" w:rsidR="00B7189A" w:rsidRDefault="00B7189A" w:rsidP="00CB201B">
      <w:pPr>
        <w:rPr>
          <w:sz w:val="24"/>
          <w:szCs w:val="24"/>
        </w:rPr>
      </w:pPr>
      <w:r>
        <w:rPr>
          <w:sz w:val="24"/>
          <w:szCs w:val="24"/>
        </w:rPr>
        <w:t>Write a Java/Python to test your solution.</w:t>
      </w:r>
    </w:p>
    <w:p w14:paraId="1568ED54" w14:textId="6B0AA5CD" w:rsidR="008462FA" w:rsidRPr="004A2525" w:rsidRDefault="00CB201B" w:rsidP="004A2525">
      <w:pPr>
        <w:rPr>
          <w:sz w:val="24"/>
          <w:szCs w:val="24"/>
        </w:rPr>
      </w:pPr>
      <w:r w:rsidRPr="004A2525">
        <w:rPr>
          <w:sz w:val="24"/>
          <w:szCs w:val="24"/>
        </w:rPr>
        <w:t>What are the worst-case running times of your algorithms?</w:t>
      </w:r>
    </w:p>
    <w:p w14:paraId="7049E3F7" w14:textId="77777777" w:rsidR="004A2525" w:rsidRPr="004A2525" w:rsidRDefault="004A2525" w:rsidP="004A2525">
      <w:pPr>
        <w:rPr>
          <w:b/>
          <w:sz w:val="24"/>
          <w:szCs w:val="24"/>
        </w:rPr>
      </w:pPr>
    </w:p>
    <w:p w14:paraId="5DBB6FFE" w14:textId="77777777" w:rsidR="004A2525" w:rsidRPr="008C4ED0" w:rsidRDefault="004A2525" w:rsidP="008C4ED0">
      <w:pPr>
        <w:rPr>
          <w:b/>
          <w:sz w:val="24"/>
          <w:szCs w:val="24"/>
        </w:rPr>
      </w:pPr>
      <w:r w:rsidRPr="008C4ED0">
        <w:rPr>
          <w:b/>
          <w:sz w:val="24"/>
          <w:szCs w:val="24"/>
        </w:rPr>
        <w:t>If your first name starts with a letter from K-Z inclusively:</w:t>
      </w:r>
    </w:p>
    <w:p w14:paraId="4A1A5C0B" w14:textId="77777777" w:rsidR="004A2525" w:rsidRDefault="00107754" w:rsidP="00EE78D8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278E8141" w14:textId="02CE8BB2" w:rsidR="00EE78D8" w:rsidRPr="004A2525" w:rsidRDefault="008462FA" w:rsidP="004A2525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4A2525">
        <w:rPr>
          <w:sz w:val="24"/>
          <w:szCs w:val="24"/>
        </w:rPr>
        <w:t xml:space="preserve">Design the algorithm and method </w:t>
      </w:r>
      <w:r w:rsidRPr="004A2525">
        <w:rPr>
          <w:b/>
          <w:sz w:val="24"/>
          <w:szCs w:val="24"/>
        </w:rPr>
        <w:t>following operations</w:t>
      </w:r>
      <w:r w:rsidRPr="004A2525">
        <w:rPr>
          <w:sz w:val="24"/>
          <w:szCs w:val="24"/>
        </w:rPr>
        <w:t xml:space="preserve"> for a binary tree T:</w:t>
      </w:r>
    </w:p>
    <w:p w14:paraId="7064ADF8" w14:textId="77237D65" w:rsidR="008462FA" w:rsidRPr="00EE78D8" w:rsidRDefault="008462FA" w:rsidP="00EE78D8">
      <w:pPr>
        <w:pStyle w:val="ListParagraph"/>
        <w:numPr>
          <w:ilvl w:val="0"/>
          <w:numId w:val="10"/>
        </w:numPr>
        <w:rPr>
          <w:sz w:val="24"/>
          <w:szCs w:val="24"/>
        </w:rPr>
      </w:pPr>
      <w:r w:rsidRPr="00EE78D8">
        <w:rPr>
          <w:sz w:val="24"/>
          <w:szCs w:val="24"/>
        </w:rPr>
        <w:t>inorderNext(p): Return the position visited after p in an inorder traversal of T (or null if p is the last node visited).</w:t>
      </w:r>
    </w:p>
    <w:p w14:paraId="6172FA3A" w14:textId="77777777" w:rsidR="008462FA" w:rsidRPr="00B7189A" w:rsidRDefault="008462FA" w:rsidP="008462FA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B7189A">
        <w:rPr>
          <w:sz w:val="24"/>
          <w:szCs w:val="24"/>
        </w:rPr>
        <w:t>postorderNext(p): Return the position visited after p in a postorder traversal of T (or null if p is the last node visited).</w:t>
      </w:r>
    </w:p>
    <w:p w14:paraId="12F67C15" w14:textId="77777777" w:rsidR="008462FA" w:rsidRDefault="008462FA" w:rsidP="008462FA">
      <w:pPr>
        <w:rPr>
          <w:sz w:val="24"/>
          <w:szCs w:val="24"/>
        </w:rPr>
      </w:pPr>
    </w:p>
    <w:p w14:paraId="1502F285" w14:textId="77777777" w:rsidR="008462FA" w:rsidRDefault="008462FA" w:rsidP="008462FA">
      <w:pPr>
        <w:rPr>
          <w:sz w:val="24"/>
          <w:szCs w:val="24"/>
        </w:rPr>
      </w:pPr>
      <w:r>
        <w:rPr>
          <w:sz w:val="24"/>
          <w:szCs w:val="24"/>
        </w:rPr>
        <w:t>Write a Java/Python to test your solution.</w:t>
      </w:r>
    </w:p>
    <w:p w14:paraId="2D1E9755" w14:textId="77777777" w:rsidR="008462FA" w:rsidRDefault="008462FA" w:rsidP="008462FA">
      <w:pPr>
        <w:rPr>
          <w:sz w:val="24"/>
          <w:szCs w:val="24"/>
        </w:rPr>
      </w:pPr>
    </w:p>
    <w:p w14:paraId="3AD705A0" w14:textId="09A06881" w:rsidR="00366944" w:rsidRPr="00366944" w:rsidRDefault="008462FA" w:rsidP="008462FA">
      <w:pPr>
        <w:rPr>
          <w:sz w:val="24"/>
        </w:rPr>
      </w:pPr>
      <w:r w:rsidRPr="00CB201B">
        <w:rPr>
          <w:sz w:val="24"/>
          <w:szCs w:val="24"/>
        </w:rPr>
        <w:t>What are the worst-case running times of your algorithms?</w:t>
      </w:r>
      <w:r w:rsidR="002E711F">
        <w:rPr>
          <w:sz w:val="24"/>
          <w:szCs w:val="24"/>
        </w:rPr>
        <w:t xml:space="preserve"> </w:t>
      </w:r>
    </w:p>
    <w:p w14:paraId="65FFA2A4" w14:textId="570D19DD" w:rsidR="0080283C" w:rsidRPr="00366944" w:rsidRDefault="000D50C0" w:rsidP="00366944">
      <w:pPr>
        <w:rPr>
          <w:sz w:val="24"/>
        </w:rPr>
      </w:pPr>
      <w:r w:rsidRPr="00366944">
        <w:rPr>
          <w:sz w:val="24"/>
        </w:rPr>
        <w:lastRenderedPageBreak/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="00240AB3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340D57">
        <w:rPr>
          <w:sz w:val="24"/>
        </w:rPr>
        <w:t>(</w:t>
      </w:r>
      <w:r w:rsidR="00B04F4E">
        <w:rPr>
          <w:sz w:val="24"/>
        </w:rPr>
        <w:t>5</w:t>
      </w:r>
      <w:r w:rsidRPr="00366944">
        <w:rPr>
          <w:sz w:val="24"/>
        </w:rPr>
        <w:t xml:space="preserve"> marks)</w:t>
      </w:r>
    </w:p>
    <w:p w14:paraId="1B0F4D6A" w14:textId="77777777" w:rsidR="0080283C" w:rsidRPr="003E21BE" w:rsidRDefault="0080283C" w:rsidP="0080283C">
      <w:pPr>
        <w:rPr>
          <w:b/>
          <w:sz w:val="24"/>
          <w:u w:val="single"/>
        </w:rPr>
      </w:pPr>
      <w:r w:rsidRPr="003E21BE">
        <w:rPr>
          <w:b/>
          <w:sz w:val="24"/>
          <w:u w:val="single"/>
        </w:rPr>
        <w:t>Exercise 2</w:t>
      </w:r>
    </w:p>
    <w:p w14:paraId="35199B33" w14:textId="02177076" w:rsidR="0080283C" w:rsidRDefault="0080283C" w:rsidP="0080283C">
      <w:pPr>
        <w:rPr>
          <w:sz w:val="24"/>
        </w:rPr>
      </w:pPr>
    </w:p>
    <w:p w14:paraId="6E390BCA" w14:textId="77777777" w:rsidR="004D5E18" w:rsidRDefault="00A90392" w:rsidP="004D5E18">
      <w:pPr>
        <w:rPr>
          <w:sz w:val="24"/>
          <w:szCs w:val="24"/>
        </w:rPr>
      </w:pPr>
      <w:r w:rsidRPr="00A90392">
        <w:rPr>
          <w:bCs/>
          <w:sz w:val="23"/>
          <w:szCs w:val="23"/>
        </w:rPr>
        <w:t>Give an efficient algorithm that computes and prints, for every position p of a</w:t>
      </w:r>
      <w:r>
        <w:rPr>
          <w:bCs/>
          <w:sz w:val="23"/>
          <w:szCs w:val="23"/>
        </w:rPr>
        <w:t xml:space="preserve"> </w:t>
      </w:r>
      <w:r w:rsidRPr="00A90392">
        <w:rPr>
          <w:bCs/>
          <w:sz w:val="23"/>
          <w:szCs w:val="23"/>
        </w:rPr>
        <w:t>tree T, the element of p followed by the height of p’s subtree.</w:t>
      </w:r>
      <w:r w:rsidR="004D5E18">
        <w:rPr>
          <w:bCs/>
          <w:sz w:val="23"/>
          <w:szCs w:val="23"/>
        </w:rPr>
        <w:t xml:space="preserve"> </w:t>
      </w:r>
      <w:r w:rsidR="004D5E18">
        <w:rPr>
          <w:sz w:val="24"/>
          <w:szCs w:val="24"/>
        </w:rPr>
        <w:t xml:space="preserve">Write a Java/Python to test your solution. </w:t>
      </w:r>
    </w:p>
    <w:p w14:paraId="3263B624" w14:textId="4CD4E248" w:rsidR="000E1E8D" w:rsidRDefault="004D5E18" w:rsidP="00A90392">
      <w:pPr>
        <w:rPr>
          <w:sz w:val="24"/>
          <w:szCs w:val="24"/>
        </w:rPr>
      </w:pPr>
      <w:r w:rsidRPr="004D5E18">
        <w:rPr>
          <w:b/>
          <w:sz w:val="24"/>
          <w:szCs w:val="24"/>
        </w:rPr>
        <w:t>Hint</w:t>
      </w:r>
      <w:r>
        <w:rPr>
          <w:sz w:val="24"/>
          <w:szCs w:val="24"/>
        </w:rPr>
        <w:t xml:space="preserve">: Use a postorder </w:t>
      </w:r>
      <w:r w:rsidRPr="004D5E18">
        <w:rPr>
          <w:sz w:val="24"/>
          <w:szCs w:val="24"/>
        </w:rPr>
        <w:t xml:space="preserve">traversal </w:t>
      </w:r>
      <w:r>
        <w:rPr>
          <w:sz w:val="24"/>
          <w:szCs w:val="24"/>
        </w:rPr>
        <w:t>to</w:t>
      </w:r>
      <w:r w:rsidRPr="004D5E18">
        <w:rPr>
          <w:sz w:val="24"/>
          <w:szCs w:val="24"/>
        </w:rPr>
        <w:t xml:space="preserve"> find the height of each</w:t>
      </w:r>
      <w:r>
        <w:rPr>
          <w:sz w:val="24"/>
          <w:szCs w:val="24"/>
        </w:rPr>
        <w:t xml:space="preserve"> </w:t>
      </w:r>
      <w:r w:rsidRPr="004D5E18">
        <w:rPr>
          <w:sz w:val="24"/>
          <w:szCs w:val="24"/>
        </w:rPr>
        <w:t>subtree. The height for a subtree at p will be 0 if p is a leaf and otherwise</w:t>
      </w:r>
      <w:r>
        <w:rPr>
          <w:sz w:val="24"/>
          <w:szCs w:val="24"/>
        </w:rPr>
        <w:t xml:space="preserve"> </w:t>
      </w:r>
      <w:r w:rsidRPr="004D5E18">
        <w:rPr>
          <w:sz w:val="24"/>
          <w:szCs w:val="24"/>
        </w:rPr>
        <w:t xml:space="preserve">one more than the height of the max child. </w:t>
      </w:r>
      <w:r>
        <w:rPr>
          <w:sz w:val="24"/>
          <w:szCs w:val="24"/>
        </w:rPr>
        <w:t>P</w:t>
      </w:r>
      <w:r w:rsidRPr="004D5E18">
        <w:rPr>
          <w:sz w:val="24"/>
          <w:szCs w:val="24"/>
        </w:rPr>
        <w:t>rint out the element</w:t>
      </w:r>
      <w:r>
        <w:rPr>
          <w:sz w:val="24"/>
          <w:szCs w:val="24"/>
        </w:rPr>
        <w:t xml:space="preserve"> </w:t>
      </w:r>
      <w:r w:rsidRPr="004D5E18">
        <w:rPr>
          <w:sz w:val="24"/>
          <w:szCs w:val="24"/>
        </w:rPr>
        <w:t>at p and its</w:t>
      </w:r>
      <w:r>
        <w:rPr>
          <w:sz w:val="24"/>
          <w:szCs w:val="24"/>
        </w:rPr>
        <w:t xml:space="preserve"> </w:t>
      </w:r>
      <w:r w:rsidRPr="004D5E18">
        <w:rPr>
          <w:sz w:val="24"/>
          <w:szCs w:val="24"/>
        </w:rPr>
        <w:t>computed height during the postorder visit.</w:t>
      </w:r>
    </w:p>
    <w:p w14:paraId="1DF9BD53" w14:textId="77777777" w:rsidR="008C4ED0" w:rsidRDefault="008C4ED0" w:rsidP="00A90392">
      <w:pPr>
        <w:rPr>
          <w:sz w:val="24"/>
          <w:szCs w:val="24"/>
        </w:rPr>
      </w:pPr>
    </w:p>
    <w:p w14:paraId="364F48EA" w14:textId="7D2F29CE" w:rsidR="000E1E8D" w:rsidRDefault="00340D57" w:rsidP="000E1E8D">
      <w:pPr>
        <w:pStyle w:val="Default"/>
        <w:ind w:left="7920"/>
        <w:rPr>
          <w:b/>
          <w:bCs/>
          <w:sz w:val="23"/>
          <w:szCs w:val="23"/>
        </w:rPr>
      </w:pPr>
      <w:r>
        <w:t>(</w:t>
      </w:r>
      <w:r w:rsidR="00B04F4E">
        <w:t>3</w:t>
      </w:r>
      <w:r w:rsidR="000E1E8D" w:rsidRPr="00ED1D9C">
        <w:t xml:space="preserve"> marks)</w:t>
      </w:r>
    </w:p>
    <w:p w14:paraId="1AACF793" w14:textId="77777777" w:rsidR="000E1E8D" w:rsidRDefault="000E1E8D" w:rsidP="0080283C">
      <w:pPr>
        <w:rPr>
          <w:sz w:val="24"/>
        </w:rPr>
      </w:pPr>
    </w:p>
    <w:p w14:paraId="78A28F93" w14:textId="77777777" w:rsidR="00650000" w:rsidRPr="00E5532E" w:rsidRDefault="00E5532E" w:rsidP="00773606">
      <w:pPr>
        <w:pStyle w:val="Default"/>
        <w:rPr>
          <w:b/>
          <w:bCs/>
          <w:sz w:val="23"/>
          <w:szCs w:val="23"/>
          <w:u w:val="single"/>
        </w:rPr>
      </w:pPr>
      <w:r w:rsidRPr="00E5532E">
        <w:rPr>
          <w:b/>
          <w:bCs/>
          <w:sz w:val="23"/>
          <w:szCs w:val="23"/>
          <w:u w:val="single"/>
        </w:rPr>
        <w:t>Exercise 3</w:t>
      </w:r>
    </w:p>
    <w:p w14:paraId="0F6AFE0E" w14:textId="77777777" w:rsidR="00E5532E" w:rsidRDefault="00E5532E" w:rsidP="00773606">
      <w:pPr>
        <w:pStyle w:val="Default"/>
        <w:rPr>
          <w:b/>
          <w:bCs/>
          <w:sz w:val="23"/>
          <w:szCs w:val="23"/>
        </w:rPr>
      </w:pPr>
    </w:p>
    <w:p w14:paraId="47909DCE" w14:textId="77777777" w:rsidR="000259DC" w:rsidRDefault="000259DC" w:rsidP="000259DC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6A0B5427" w14:textId="08B8BC84" w:rsidR="000259DC" w:rsidRDefault="000259DC" w:rsidP="00B04F4E">
      <w:pPr>
        <w:rPr>
          <w:sz w:val="24"/>
        </w:rPr>
      </w:pPr>
    </w:p>
    <w:p w14:paraId="3224C46F" w14:textId="77777777" w:rsidR="000259DC" w:rsidRDefault="000259DC" w:rsidP="00B04F4E">
      <w:pPr>
        <w:rPr>
          <w:sz w:val="24"/>
        </w:rPr>
      </w:pPr>
    </w:p>
    <w:p w14:paraId="0ECB0BD9" w14:textId="7BA7A900" w:rsidR="000E1E8D" w:rsidRDefault="00B04F4E" w:rsidP="00B04F4E">
      <w:pPr>
        <w:rPr>
          <w:rFonts w:ascii="Times-Roman" w:hAnsi="Times-Roman" w:cs="Times-Roman"/>
          <w:sz w:val="22"/>
          <w:szCs w:val="22"/>
        </w:rPr>
      </w:pPr>
      <w:r w:rsidRPr="00B04F4E">
        <w:rPr>
          <w:sz w:val="24"/>
        </w:rPr>
        <w:t>Give an alternative implementation of the HeapPriorityQueue’s upheap method</w:t>
      </w:r>
      <w:r>
        <w:rPr>
          <w:sz w:val="24"/>
        </w:rPr>
        <w:t xml:space="preserve"> </w:t>
      </w:r>
      <w:r w:rsidRPr="00B04F4E">
        <w:rPr>
          <w:sz w:val="24"/>
        </w:rPr>
        <w:t>that uses recursion (and no loop)</w:t>
      </w:r>
      <w:r w:rsidR="000E1E8D">
        <w:rPr>
          <w:sz w:val="24"/>
        </w:rPr>
        <w:t xml:space="preserve">. </w:t>
      </w:r>
      <w:r w:rsidR="000E1E8D" w:rsidRPr="000E1E8D">
        <w:rPr>
          <w:b/>
          <w:sz w:val="24"/>
        </w:rPr>
        <w:t>Hint</w:t>
      </w:r>
      <w:r w:rsidR="000E1E8D">
        <w:rPr>
          <w:sz w:val="24"/>
        </w:rPr>
        <w:t>:</w:t>
      </w:r>
      <w:r w:rsidR="000E1E8D" w:rsidRPr="000E1E8D">
        <w:rPr>
          <w:sz w:val="24"/>
        </w:rPr>
        <w:t xml:space="preserve"> </w:t>
      </w:r>
      <w:r w:rsidR="00C757AE">
        <w:rPr>
          <w:rFonts w:ascii="Times-Roman" w:hAnsi="Times-Roman" w:cs="Times-Roman"/>
          <w:sz w:val="22"/>
          <w:szCs w:val="22"/>
        </w:rPr>
        <w:t>Do a single upward swap and recur (if necessary).</w:t>
      </w:r>
    </w:p>
    <w:p w14:paraId="2F4B6D2A" w14:textId="77777777" w:rsidR="000259DC" w:rsidRDefault="000259DC" w:rsidP="000259DC">
      <w:pPr>
        <w:rPr>
          <w:b/>
          <w:sz w:val="24"/>
          <w:szCs w:val="24"/>
        </w:rPr>
      </w:pPr>
    </w:p>
    <w:p w14:paraId="009581A9" w14:textId="029BD51D" w:rsidR="000259DC" w:rsidRPr="008C4ED0" w:rsidRDefault="000259DC" w:rsidP="000259DC">
      <w:pPr>
        <w:rPr>
          <w:b/>
          <w:sz w:val="24"/>
          <w:szCs w:val="24"/>
        </w:rPr>
      </w:pPr>
      <w:r w:rsidRPr="008C4ED0">
        <w:rPr>
          <w:b/>
          <w:sz w:val="24"/>
          <w:szCs w:val="24"/>
        </w:rPr>
        <w:t>If your first name starts with a letter from K-Z inclusively:</w:t>
      </w:r>
    </w:p>
    <w:p w14:paraId="4FEE35DF" w14:textId="77777777" w:rsidR="000259DC" w:rsidRDefault="000259DC" w:rsidP="00B04F4E">
      <w:pPr>
        <w:rPr>
          <w:rFonts w:ascii="Times-Roman" w:hAnsi="Times-Roman" w:cs="Times-Roman"/>
          <w:sz w:val="22"/>
          <w:szCs w:val="22"/>
        </w:rPr>
      </w:pPr>
    </w:p>
    <w:p w14:paraId="2AD3E59E" w14:textId="4F34FDCC" w:rsidR="000259DC" w:rsidRDefault="000259DC" w:rsidP="00B04F4E">
      <w:pPr>
        <w:rPr>
          <w:sz w:val="24"/>
        </w:rPr>
      </w:pPr>
      <w:r w:rsidRPr="000259DC">
        <w:rPr>
          <w:sz w:val="24"/>
        </w:rPr>
        <w:t>Reimplement the SortedPriorityQueue using java array. Make sure to maintain removeMin’s O(1) performance.</w:t>
      </w:r>
    </w:p>
    <w:p w14:paraId="1E92476B" w14:textId="0D4E7CC1" w:rsidR="000E1E8D" w:rsidRDefault="000E1E8D" w:rsidP="000E1E8D">
      <w:pPr>
        <w:pStyle w:val="Default"/>
        <w:ind w:left="7920"/>
      </w:pPr>
      <w:r w:rsidRPr="000259DC">
        <w:rPr>
          <w:color w:val="auto"/>
          <w:szCs w:val="20"/>
        </w:rPr>
        <w:t xml:space="preserve"> (</w:t>
      </w:r>
      <w:r w:rsidR="00C757AE" w:rsidRPr="000259DC">
        <w:rPr>
          <w:color w:val="auto"/>
          <w:szCs w:val="20"/>
        </w:rPr>
        <w:t>2</w:t>
      </w:r>
      <w:r w:rsidRPr="000259DC">
        <w:rPr>
          <w:color w:val="auto"/>
          <w:szCs w:val="20"/>
        </w:rPr>
        <w:t xml:space="preserve"> marks</w:t>
      </w:r>
      <w:r w:rsidRPr="00ED1D9C">
        <w:t>)</w:t>
      </w:r>
    </w:p>
    <w:p w14:paraId="1714B927" w14:textId="77777777" w:rsidR="002E11BF" w:rsidRDefault="002E11BF" w:rsidP="000E1E8D">
      <w:pPr>
        <w:pStyle w:val="Default"/>
        <w:ind w:left="7920"/>
        <w:rPr>
          <w:b/>
          <w:bCs/>
          <w:sz w:val="23"/>
          <w:szCs w:val="23"/>
        </w:rPr>
      </w:pPr>
    </w:p>
    <w:p w14:paraId="6CCAA790" w14:textId="77777777" w:rsidR="00650000" w:rsidRDefault="00650000" w:rsidP="00773606">
      <w:pPr>
        <w:pStyle w:val="Default"/>
        <w:rPr>
          <w:b/>
          <w:bCs/>
          <w:sz w:val="23"/>
          <w:szCs w:val="23"/>
        </w:rPr>
      </w:pPr>
    </w:p>
    <w:p w14:paraId="358B3B65" w14:textId="77777777" w:rsidR="00FE3B21" w:rsidRDefault="00FE3B21" w:rsidP="00773606">
      <w:pPr>
        <w:pStyle w:val="Default"/>
        <w:rPr>
          <w:b/>
          <w:bCs/>
          <w:sz w:val="23"/>
          <w:szCs w:val="23"/>
        </w:rPr>
      </w:pPr>
    </w:p>
    <w:p w14:paraId="4F341318" w14:textId="77777777" w:rsidR="000F0E97" w:rsidRDefault="000F0E97" w:rsidP="000F0E97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0F0E97" w:rsidRPr="00D22C1D" w14:paraId="442FD7C1" w14:textId="77777777" w:rsidTr="006D2DD1">
        <w:tc>
          <w:tcPr>
            <w:tcW w:w="4693" w:type="dxa"/>
            <w:shd w:val="clear" w:color="auto" w:fill="auto"/>
          </w:tcPr>
          <w:p w14:paraId="1BCD63AD" w14:textId="77777777" w:rsidR="000F0E97" w:rsidRDefault="000F0E97" w:rsidP="006D2DD1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ab/>
            </w:r>
            <w:r w:rsidRPr="00D22C1D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:</w:t>
            </w:r>
          </w:p>
          <w:p w14:paraId="3175A32A" w14:textId="77777777" w:rsidR="000F0E97" w:rsidRPr="001F0D24" w:rsidRDefault="000F0E97" w:rsidP="000F0E97">
            <w:pPr>
              <w:pStyle w:val="Default"/>
              <w:numPr>
                <w:ilvl w:val="0"/>
                <w:numId w:val="7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rrect implementation of requirements</w:t>
            </w:r>
          </w:p>
          <w:p w14:paraId="09014865" w14:textId="77777777" w:rsidR="000F0E97" w:rsidRPr="00D22C1D" w:rsidRDefault="000F0E97" w:rsidP="000F0E97">
            <w:pPr>
              <w:pStyle w:val="Default"/>
              <w:numPr>
                <w:ilvl w:val="0"/>
                <w:numId w:val="7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>
              <w:rPr>
                <w:sz w:val="23"/>
                <w:szCs w:val="23"/>
              </w:rPr>
              <w:t>demonstration and brief explanation in a short video</w:t>
            </w:r>
          </w:p>
        </w:tc>
        <w:tc>
          <w:tcPr>
            <w:tcW w:w="4657" w:type="dxa"/>
            <w:shd w:val="clear" w:color="auto" w:fill="auto"/>
          </w:tcPr>
          <w:p w14:paraId="1142FEC5" w14:textId="77777777" w:rsidR="000F0E97" w:rsidRDefault="000F0E97" w:rsidP="006D2DD1">
            <w:pPr>
              <w:pStyle w:val="Default"/>
              <w:rPr>
                <w:sz w:val="23"/>
                <w:szCs w:val="23"/>
              </w:rPr>
            </w:pPr>
          </w:p>
          <w:p w14:paraId="52348842" w14:textId="77777777" w:rsidR="000F0E97" w:rsidRDefault="000F0E97" w:rsidP="006D2DD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70%</w:t>
            </w:r>
          </w:p>
          <w:p w14:paraId="445C2AC3" w14:textId="77777777" w:rsidR="000F0E97" w:rsidRDefault="000F0E97" w:rsidP="006D2DD1">
            <w:pPr>
              <w:pStyle w:val="Default"/>
              <w:rPr>
                <w:sz w:val="23"/>
                <w:szCs w:val="23"/>
              </w:rPr>
            </w:pPr>
          </w:p>
          <w:p w14:paraId="1EE14C11" w14:textId="77777777" w:rsidR="000F0E97" w:rsidRPr="00D22C1D" w:rsidRDefault="000F0E97" w:rsidP="006D2DD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0F0E97" w:rsidRPr="00D22C1D" w14:paraId="7C49123E" w14:textId="77777777" w:rsidTr="006D2DD1">
        <w:tc>
          <w:tcPr>
            <w:tcW w:w="4693" w:type="dxa"/>
            <w:shd w:val="clear" w:color="auto" w:fill="auto"/>
          </w:tcPr>
          <w:p w14:paraId="7A74EE10" w14:textId="77777777" w:rsidR="000F0E97" w:rsidRDefault="000F0E97" w:rsidP="006D2DD1">
            <w:pPr>
              <w:pStyle w:val="Default"/>
              <w:rPr>
                <w:sz w:val="23"/>
                <w:szCs w:val="23"/>
              </w:rPr>
            </w:pPr>
            <w:r w:rsidRPr="004813FF">
              <w:rPr>
                <w:b/>
                <w:sz w:val="23"/>
                <w:szCs w:val="23"/>
              </w:rPr>
              <w:t>Object-Oriented design</w:t>
            </w:r>
            <w:r>
              <w:rPr>
                <w:sz w:val="23"/>
                <w:szCs w:val="23"/>
              </w:rPr>
              <w:t xml:space="preserve">: </w:t>
            </w:r>
          </w:p>
          <w:p w14:paraId="72DDCBAD" w14:textId="77777777" w:rsidR="000F0E97" w:rsidRDefault="000F0E97" w:rsidP="000F0E97">
            <w:pPr>
              <w:pStyle w:val="Default"/>
              <w:numPr>
                <w:ilvl w:val="0"/>
                <w:numId w:val="6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design of classes and methods similarly to chapter 3 examples.</w:t>
            </w:r>
          </w:p>
          <w:p w14:paraId="41DBB365" w14:textId="77777777" w:rsidR="000F0E97" w:rsidRDefault="000F0E97" w:rsidP="000F0E97">
            <w:pPr>
              <w:pStyle w:val="Default"/>
              <w:numPr>
                <w:ilvl w:val="0"/>
                <w:numId w:val="6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generics</w:t>
            </w:r>
          </w:p>
          <w:p w14:paraId="247DF3CC" w14:textId="77777777" w:rsidR="000F0E97" w:rsidRDefault="000F0E97" w:rsidP="000F0E97">
            <w:pPr>
              <w:pStyle w:val="Default"/>
              <w:numPr>
                <w:ilvl w:val="0"/>
                <w:numId w:val="6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naming guidelines for classes, variables, methods.</w:t>
            </w:r>
          </w:p>
          <w:p w14:paraId="0EFEA53D" w14:textId="77777777" w:rsidR="000F0E97" w:rsidRPr="00D22C1D" w:rsidRDefault="000F0E97" w:rsidP="006D2DD1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14:paraId="5A15DD9D" w14:textId="77777777" w:rsidR="000F0E97" w:rsidRDefault="000F0E97" w:rsidP="006D2DD1">
            <w:pPr>
              <w:pStyle w:val="Default"/>
              <w:rPr>
                <w:sz w:val="23"/>
                <w:szCs w:val="23"/>
              </w:rPr>
            </w:pPr>
          </w:p>
          <w:p w14:paraId="13E3C2AE" w14:textId="77777777" w:rsidR="000F0E97" w:rsidRDefault="000F0E97" w:rsidP="006D2DD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5</w:t>
            </w:r>
            <w:r w:rsidRPr="00D22C1D">
              <w:rPr>
                <w:sz w:val="23"/>
                <w:szCs w:val="23"/>
              </w:rPr>
              <w:t>%</w:t>
            </w:r>
          </w:p>
          <w:p w14:paraId="23B03D3E" w14:textId="77777777" w:rsidR="000F0E97" w:rsidRDefault="000F0E97" w:rsidP="006D2DD1">
            <w:pPr>
              <w:pStyle w:val="Default"/>
              <w:rPr>
                <w:sz w:val="23"/>
                <w:szCs w:val="23"/>
              </w:rPr>
            </w:pPr>
          </w:p>
          <w:p w14:paraId="3B2A378F" w14:textId="77777777" w:rsidR="000F0E97" w:rsidRDefault="000F0E97" w:rsidP="006D2DD1">
            <w:pPr>
              <w:pStyle w:val="Default"/>
              <w:rPr>
                <w:sz w:val="23"/>
                <w:szCs w:val="23"/>
              </w:rPr>
            </w:pPr>
          </w:p>
          <w:p w14:paraId="5DA24017" w14:textId="77777777" w:rsidR="000F0E97" w:rsidRDefault="000F0E97" w:rsidP="006D2DD1">
            <w:pPr>
              <w:pStyle w:val="Default"/>
              <w:rPr>
                <w:sz w:val="23"/>
                <w:szCs w:val="23"/>
              </w:rPr>
            </w:pPr>
          </w:p>
          <w:p w14:paraId="348195B6" w14:textId="77777777" w:rsidR="000F0E97" w:rsidRPr="00D22C1D" w:rsidRDefault="000F0E97" w:rsidP="006D2DD1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  <w:p w14:paraId="6A593B69" w14:textId="77777777" w:rsidR="000F0E97" w:rsidRPr="00D22C1D" w:rsidRDefault="000F0E97" w:rsidP="006D2DD1">
            <w:pPr>
              <w:pStyle w:val="Default"/>
              <w:rPr>
                <w:sz w:val="23"/>
                <w:szCs w:val="23"/>
              </w:rPr>
            </w:pPr>
          </w:p>
        </w:tc>
      </w:tr>
      <w:tr w:rsidR="000F0E97" w:rsidRPr="00D22C1D" w14:paraId="02F98849" w14:textId="77777777" w:rsidTr="006D2DD1">
        <w:tc>
          <w:tcPr>
            <w:tcW w:w="4693" w:type="dxa"/>
            <w:shd w:val="clear" w:color="auto" w:fill="auto"/>
          </w:tcPr>
          <w:p w14:paraId="1A4DD255" w14:textId="77777777" w:rsidR="000F0E97" w:rsidRPr="00D22C1D" w:rsidRDefault="000F0E97" w:rsidP="006D2DD1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14:paraId="368AB975" w14:textId="77777777" w:rsidR="000F0E97" w:rsidRPr="00D22C1D" w:rsidRDefault="000F0E97" w:rsidP="006D2DD1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39EE16A3" w14:textId="77777777" w:rsidR="000F0E97" w:rsidRDefault="000F0E97" w:rsidP="000F0E97">
      <w:pPr>
        <w:rPr>
          <w:sz w:val="24"/>
          <w:szCs w:val="24"/>
        </w:rPr>
      </w:pPr>
    </w:p>
    <w:p w14:paraId="7DE734F1" w14:textId="77777777" w:rsidR="000F0E97" w:rsidRPr="00CE1C1F" w:rsidRDefault="000F0E97" w:rsidP="000F0E97">
      <w:pPr>
        <w:rPr>
          <w:b/>
          <w:sz w:val="24"/>
          <w:szCs w:val="24"/>
        </w:rPr>
      </w:pPr>
      <w:r w:rsidRPr="00CE1C1F">
        <w:rPr>
          <w:b/>
          <w:sz w:val="24"/>
          <w:szCs w:val="24"/>
        </w:rPr>
        <w:t>Naming and Submission Rules:</w:t>
      </w:r>
    </w:p>
    <w:p w14:paraId="29E70E91" w14:textId="77777777" w:rsidR="000F0E97" w:rsidRDefault="000F0E97" w:rsidP="000F0E97">
      <w:pPr>
        <w:rPr>
          <w:sz w:val="24"/>
          <w:szCs w:val="24"/>
        </w:rPr>
      </w:pPr>
    </w:p>
    <w:p w14:paraId="2026A4D3" w14:textId="77777777" w:rsidR="000F0E97" w:rsidRPr="00B944CA" w:rsidRDefault="000F0E97" w:rsidP="000F0E97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 w:rsidRPr="00CE1C1F">
        <w:rPr>
          <w:b/>
          <w:sz w:val="24"/>
          <w:szCs w:val="24"/>
        </w:rPr>
        <w:t>name your Eclipse project</w:t>
      </w:r>
      <w:r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14:paraId="058DE575" w14:textId="77777777" w:rsidR="000F0E97" w:rsidRDefault="000F0E97" w:rsidP="000F0E97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254</w:t>
      </w:r>
      <w:r w:rsidRPr="00DD792C">
        <w:rPr>
          <w:b/>
          <w:sz w:val="24"/>
          <w:szCs w:val="24"/>
        </w:rPr>
        <w:t>Labnumber</w:t>
      </w:r>
      <w:r w:rsidRPr="00B944CA">
        <w:rPr>
          <w:sz w:val="24"/>
          <w:szCs w:val="24"/>
        </w:rPr>
        <w:t xml:space="preserve">. 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>
        <w:rPr>
          <w:b/>
          <w:sz w:val="24"/>
          <w:szCs w:val="24"/>
        </w:rPr>
        <w:t>COMP254</w:t>
      </w:r>
      <w:r w:rsidRPr="00DD792C">
        <w:rPr>
          <w:b/>
          <w:sz w:val="24"/>
          <w:szCs w:val="24"/>
        </w:rPr>
        <w:t>Lab</w:t>
      </w:r>
      <w:r>
        <w:rPr>
          <w:b/>
          <w:sz w:val="24"/>
          <w:szCs w:val="24"/>
        </w:rPr>
        <w:t>1</w:t>
      </w:r>
    </w:p>
    <w:p w14:paraId="2FA872D3" w14:textId="77777777" w:rsidR="000F0E97" w:rsidRPr="005064AC" w:rsidRDefault="000F0E97" w:rsidP="000F0E97">
      <w:pPr>
        <w:rPr>
          <w:sz w:val="24"/>
          <w:szCs w:val="24"/>
        </w:rPr>
      </w:pPr>
      <w:r w:rsidRPr="00A92F2C">
        <w:rPr>
          <w:sz w:val="24"/>
          <w:szCs w:val="24"/>
        </w:rPr>
        <w:lastRenderedPageBreak/>
        <w:t>You must name package name</w:t>
      </w:r>
      <w:r>
        <w:rPr>
          <w:sz w:val="24"/>
          <w:szCs w:val="24"/>
        </w:rPr>
        <w:t>s</w:t>
      </w:r>
      <w:r w:rsidRPr="005064AC">
        <w:rPr>
          <w:sz w:val="24"/>
          <w:szCs w:val="24"/>
        </w:rPr>
        <w:t xml:space="preserve"> </w:t>
      </w:r>
      <w:r w:rsidRPr="005064AC">
        <w:rPr>
          <w:b/>
          <w:sz w:val="24"/>
          <w:szCs w:val="24"/>
        </w:rPr>
        <w:t>com.</w:t>
      </w:r>
      <w:r>
        <w:rPr>
          <w:b/>
          <w:sz w:val="24"/>
          <w:szCs w:val="24"/>
        </w:rPr>
        <w:t>exercisenumber.</w:t>
      </w:r>
      <w:r w:rsidRPr="005064AC">
        <w:rPr>
          <w:b/>
          <w:sz w:val="24"/>
          <w:szCs w:val="24"/>
        </w:rPr>
        <w:t>yourfirstname.yourlastname</w:t>
      </w:r>
      <w:r w:rsidRPr="005064AC">
        <w:rPr>
          <w:sz w:val="24"/>
          <w:szCs w:val="24"/>
        </w:rPr>
        <w:t>, for example: com.</w:t>
      </w:r>
      <w:r>
        <w:rPr>
          <w:sz w:val="24"/>
          <w:szCs w:val="24"/>
        </w:rPr>
        <w:t>exercise1.</w:t>
      </w:r>
      <w:r w:rsidRPr="005064AC">
        <w:rPr>
          <w:sz w:val="24"/>
          <w:szCs w:val="24"/>
        </w:rPr>
        <w:t>john.smith</w:t>
      </w:r>
    </w:p>
    <w:p w14:paraId="6C49E0C4" w14:textId="77777777" w:rsidR="000F0E97" w:rsidRPr="00A92F2C" w:rsidRDefault="000F0E97" w:rsidP="000F0E97">
      <w:pPr>
        <w:rPr>
          <w:sz w:val="24"/>
          <w:szCs w:val="24"/>
        </w:rPr>
      </w:pPr>
      <w:r w:rsidRPr="00A92F2C">
        <w:rPr>
          <w:sz w:val="24"/>
          <w:szCs w:val="24"/>
        </w:rPr>
        <w:t xml:space="preserve">Provide your </w:t>
      </w:r>
      <w:r w:rsidRPr="00A92F2C">
        <w:rPr>
          <w:b/>
          <w:sz w:val="24"/>
          <w:szCs w:val="24"/>
        </w:rPr>
        <w:t>student number and full name as a comment</w:t>
      </w:r>
      <w:r w:rsidRPr="00A92F2C">
        <w:rPr>
          <w:sz w:val="24"/>
          <w:szCs w:val="24"/>
        </w:rPr>
        <w:t xml:space="preserve"> at the top of </w:t>
      </w:r>
      <w:r>
        <w:rPr>
          <w:sz w:val="24"/>
          <w:szCs w:val="24"/>
        </w:rPr>
        <w:t>main method for each exercise.</w:t>
      </w:r>
    </w:p>
    <w:p w14:paraId="6940B06B" w14:textId="77777777" w:rsidR="000F0E97" w:rsidRDefault="000F0E97" w:rsidP="000F0E97">
      <w:pPr>
        <w:rPr>
          <w:b/>
          <w:sz w:val="24"/>
          <w:szCs w:val="24"/>
        </w:rPr>
      </w:pPr>
    </w:p>
    <w:p w14:paraId="71BCE464" w14:textId="77777777" w:rsidR="000F0E97" w:rsidRDefault="000F0E97" w:rsidP="000F0E97">
      <w:pPr>
        <w:rPr>
          <w:sz w:val="24"/>
          <w:szCs w:val="24"/>
        </w:rPr>
      </w:pPr>
      <w:r w:rsidRPr="00CE1C1F">
        <w:rPr>
          <w:b/>
          <w:sz w:val="24"/>
          <w:szCs w:val="24"/>
        </w:rPr>
        <w:t>Archive your project in a zip file</w:t>
      </w:r>
      <w:r>
        <w:rPr>
          <w:sz w:val="24"/>
          <w:szCs w:val="24"/>
        </w:rPr>
        <w:t xml:space="preserve"> named according to the following rule: </w:t>
      </w:r>
    </w:p>
    <w:p w14:paraId="7692C344" w14:textId="77777777" w:rsidR="000F0E97" w:rsidRPr="0072369B" w:rsidRDefault="000F0E97" w:rsidP="000F0E97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254Labnumber.zip</w:t>
      </w:r>
    </w:p>
    <w:p w14:paraId="7759FA1E" w14:textId="77777777" w:rsidR="000F0E97" w:rsidRDefault="000F0E97" w:rsidP="000F0E97">
      <w:pPr>
        <w:rPr>
          <w:sz w:val="24"/>
          <w:szCs w:val="24"/>
        </w:rPr>
      </w:pPr>
    </w:p>
    <w:p w14:paraId="51DD38D3" w14:textId="77777777" w:rsidR="000F0E97" w:rsidRDefault="000F0E97" w:rsidP="000F0E97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COMP254Lab1.zip</w:t>
      </w:r>
    </w:p>
    <w:p w14:paraId="2ED9CE18" w14:textId="77777777" w:rsidR="000F0E97" w:rsidRDefault="000F0E97" w:rsidP="000F0E97">
      <w:pPr>
        <w:rPr>
          <w:b/>
          <w:sz w:val="24"/>
          <w:szCs w:val="24"/>
        </w:rPr>
      </w:pPr>
    </w:p>
    <w:p w14:paraId="74C44795" w14:textId="77777777" w:rsidR="000F0E97" w:rsidRPr="00DD67F9" w:rsidRDefault="000F0E97" w:rsidP="000F0E97">
      <w:pPr>
        <w:rPr>
          <w:sz w:val="24"/>
          <w:szCs w:val="24"/>
        </w:rPr>
      </w:pPr>
      <w:r w:rsidRPr="00DD67F9">
        <w:rPr>
          <w:sz w:val="24"/>
          <w:szCs w:val="24"/>
        </w:rPr>
        <w:t>Upload the zip file on eCentennial using the Assignment link.</w:t>
      </w:r>
    </w:p>
    <w:p w14:paraId="28FB094E" w14:textId="77777777" w:rsidR="000F0E97" w:rsidRDefault="000F0E97" w:rsidP="000F0E97">
      <w:pPr>
        <w:rPr>
          <w:b/>
          <w:sz w:val="24"/>
          <w:szCs w:val="24"/>
        </w:rPr>
      </w:pPr>
    </w:p>
    <w:p w14:paraId="41A0B7A6" w14:textId="77777777" w:rsidR="000F0E97" w:rsidRPr="008B49D3" w:rsidRDefault="000F0E97" w:rsidP="000F0E97">
      <w:pPr>
        <w:rPr>
          <w:sz w:val="24"/>
          <w:szCs w:val="24"/>
        </w:rPr>
      </w:pPr>
      <w:r>
        <w:rPr>
          <w:sz w:val="24"/>
          <w:szCs w:val="24"/>
        </w:rPr>
        <w:t>Use 7-</w:t>
      </w:r>
      <w:r w:rsidRPr="008B49D3">
        <w:rPr>
          <w:sz w:val="24"/>
          <w:szCs w:val="24"/>
        </w:rPr>
        <w:t>zip to compress files (https://www.7-zip.org/download.html).</w:t>
      </w:r>
    </w:p>
    <w:p w14:paraId="4DB22BA1" w14:textId="77777777" w:rsidR="000F0E97" w:rsidRDefault="000F0E97" w:rsidP="000F0E97">
      <w:pPr>
        <w:rPr>
          <w:rFonts w:ascii="Courier New" w:hAnsi="Courier New" w:cs="Courier New"/>
          <w:bCs/>
          <w:sz w:val="24"/>
          <w:szCs w:val="24"/>
        </w:rPr>
      </w:pPr>
    </w:p>
    <w:p w14:paraId="47408E8A" w14:textId="77777777" w:rsidR="000F0E97" w:rsidRDefault="000F0E97" w:rsidP="000F0E97">
      <w:pPr>
        <w:rPr>
          <w:b/>
          <w:sz w:val="24"/>
          <w:szCs w:val="24"/>
        </w:rPr>
      </w:pPr>
      <w:r w:rsidRPr="00CE1C1F">
        <w:rPr>
          <w:b/>
          <w:sz w:val="24"/>
          <w:szCs w:val="24"/>
        </w:rPr>
        <w:t>Demonstration Video Recording</w:t>
      </w:r>
    </w:p>
    <w:p w14:paraId="12A90FD0" w14:textId="77777777" w:rsidR="000F0E97" w:rsidRPr="00CE1C1F" w:rsidRDefault="000F0E97" w:rsidP="000F0E97">
      <w:pPr>
        <w:rPr>
          <w:b/>
          <w:sz w:val="24"/>
          <w:szCs w:val="24"/>
        </w:rPr>
      </w:pPr>
    </w:p>
    <w:p w14:paraId="7AD06391" w14:textId="77777777" w:rsidR="000F0E97" w:rsidRPr="00CE1C1F" w:rsidRDefault="000F0E97" w:rsidP="000F0E97">
      <w:pPr>
        <w:rPr>
          <w:sz w:val="24"/>
          <w:szCs w:val="24"/>
        </w:rPr>
      </w:pPr>
      <w:r w:rsidRPr="00CE1C1F">
        <w:rPr>
          <w:sz w:val="24"/>
          <w:szCs w:val="24"/>
        </w:rPr>
        <w:t>Please record a short video (max 3-4 minutes) t</w:t>
      </w:r>
      <w:r>
        <w:rPr>
          <w:sz w:val="24"/>
          <w:szCs w:val="24"/>
        </w:rPr>
        <w:t xml:space="preserve">o demonstrate your assignment </w:t>
      </w:r>
      <w:r w:rsidRPr="00CE1C1F">
        <w:rPr>
          <w:sz w:val="24"/>
          <w:szCs w:val="24"/>
        </w:rPr>
        <w:t xml:space="preserve">solution. You may </w:t>
      </w:r>
      <w:r w:rsidRPr="00CE1C1F">
        <w:rPr>
          <w:b/>
          <w:sz w:val="24"/>
          <w:szCs w:val="24"/>
        </w:rPr>
        <w:t>use the Windows 10 Game bar</w:t>
      </w:r>
      <w:r w:rsidRPr="00CE1C1F">
        <w:rPr>
          <w:sz w:val="24"/>
          <w:szCs w:val="24"/>
        </w:rPr>
        <w:t xml:space="preserve"> to do the recording:</w:t>
      </w:r>
    </w:p>
    <w:p w14:paraId="2788BD0B" w14:textId="77777777" w:rsidR="000F0E97" w:rsidRPr="00CE1C1F" w:rsidRDefault="000F0E97" w:rsidP="000F0E97">
      <w:pPr>
        <w:rPr>
          <w:sz w:val="24"/>
          <w:szCs w:val="24"/>
        </w:rPr>
      </w:pPr>
    </w:p>
    <w:p w14:paraId="43C92324" w14:textId="77777777" w:rsidR="000F0E97" w:rsidRPr="00CE1C1F" w:rsidRDefault="000F0E97" w:rsidP="000F0E97">
      <w:pPr>
        <w:rPr>
          <w:sz w:val="24"/>
          <w:szCs w:val="24"/>
        </w:rPr>
      </w:pPr>
      <w:r w:rsidRPr="00CE1C1F">
        <w:rPr>
          <w:sz w:val="24"/>
          <w:szCs w:val="24"/>
        </w:rPr>
        <w:t>1. Press the Windows key + G at the same time to open the Game Bar dialog.</w:t>
      </w:r>
    </w:p>
    <w:p w14:paraId="1655F53F" w14:textId="77777777" w:rsidR="000F0E97" w:rsidRPr="00CE1C1F" w:rsidRDefault="000F0E97" w:rsidP="000F0E97">
      <w:pPr>
        <w:rPr>
          <w:sz w:val="24"/>
          <w:szCs w:val="24"/>
        </w:rPr>
      </w:pPr>
      <w:r w:rsidRPr="00CE1C1F">
        <w:rPr>
          <w:sz w:val="24"/>
          <w:szCs w:val="24"/>
        </w:rPr>
        <w:t xml:space="preserve">2. Check the "Yes, this is a game" checkbox to load the Game Bar. </w:t>
      </w:r>
    </w:p>
    <w:p w14:paraId="7AAE2B34" w14:textId="77777777" w:rsidR="000F0E97" w:rsidRPr="00CE1C1F" w:rsidRDefault="000F0E97" w:rsidP="000F0E97">
      <w:pPr>
        <w:rPr>
          <w:sz w:val="24"/>
          <w:szCs w:val="24"/>
        </w:rPr>
      </w:pPr>
      <w:r w:rsidRPr="00CE1C1F">
        <w:rPr>
          <w:sz w:val="24"/>
          <w:szCs w:val="24"/>
        </w:rPr>
        <w:t>3. Click on the Start Recording button (or Win + Alt + R) to begin capturing the video.</w:t>
      </w:r>
    </w:p>
    <w:p w14:paraId="06BC6860" w14:textId="77777777" w:rsidR="000F0E97" w:rsidRPr="00CE1C1F" w:rsidRDefault="000F0E97" w:rsidP="000F0E97">
      <w:pPr>
        <w:rPr>
          <w:sz w:val="24"/>
          <w:szCs w:val="24"/>
        </w:rPr>
      </w:pPr>
      <w:r w:rsidRPr="00CE1C1F">
        <w:rPr>
          <w:sz w:val="24"/>
          <w:szCs w:val="24"/>
        </w:rPr>
        <w:t>4. Stop the recording by clicking on the red recording bar that will be on the top right of the program window.</w:t>
      </w:r>
    </w:p>
    <w:p w14:paraId="04FCCF5E" w14:textId="77777777" w:rsidR="000F0E97" w:rsidRPr="00CE1C1F" w:rsidRDefault="000F0E97" w:rsidP="000F0E97">
      <w:pPr>
        <w:rPr>
          <w:sz w:val="24"/>
          <w:szCs w:val="24"/>
        </w:rPr>
      </w:pPr>
      <w:r w:rsidRPr="00CE1C1F">
        <w:rPr>
          <w:sz w:val="24"/>
          <w:szCs w:val="24"/>
        </w:rPr>
        <w:t>(If it disappears on you, press Win + G again to bring the Game Bar back.)</w:t>
      </w:r>
    </w:p>
    <w:p w14:paraId="71AC0E3B" w14:textId="77777777" w:rsidR="000F0E97" w:rsidRPr="00CE1C1F" w:rsidRDefault="000F0E97" w:rsidP="000F0E97">
      <w:pPr>
        <w:rPr>
          <w:sz w:val="24"/>
          <w:szCs w:val="24"/>
        </w:rPr>
      </w:pPr>
    </w:p>
    <w:p w14:paraId="70AAD967" w14:textId="77777777" w:rsidR="000F0E97" w:rsidRPr="00CE1C1F" w:rsidRDefault="000F0E97" w:rsidP="000F0E97">
      <w:pPr>
        <w:rPr>
          <w:sz w:val="24"/>
          <w:szCs w:val="24"/>
        </w:rPr>
      </w:pPr>
      <w:r w:rsidRPr="00CE1C1F">
        <w:rPr>
          <w:sz w:val="24"/>
          <w:szCs w:val="24"/>
        </w:rPr>
        <w:t>You'll find your recorded video (MP4 file), under the Videos folder in a subfolder called Captures.</w:t>
      </w:r>
    </w:p>
    <w:p w14:paraId="65633AE1" w14:textId="77777777" w:rsidR="000F0E97" w:rsidRDefault="000F0E97" w:rsidP="000F0E97">
      <w:pPr>
        <w:rPr>
          <w:sz w:val="24"/>
          <w:szCs w:val="24"/>
        </w:rPr>
      </w:pPr>
    </w:p>
    <w:p w14:paraId="2AD6AA53" w14:textId="77777777" w:rsidR="000F0E97" w:rsidRDefault="000F0E97" w:rsidP="000F0E97">
      <w:pPr>
        <w:rPr>
          <w:sz w:val="24"/>
          <w:szCs w:val="24"/>
        </w:rPr>
      </w:pPr>
      <w:r w:rsidRPr="00CE1C1F">
        <w:rPr>
          <w:sz w:val="24"/>
          <w:szCs w:val="24"/>
        </w:rPr>
        <w:t>Submit the video together with your solution.</w:t>
      </w:r>
    </w:p>
    <w:p w14:paraId="0850EACD" w14:textId="77777777" w:rsidR="000F0E97" w:rsidRDefault="000F0E97" w:rsidP="000F0E97">
      <w:pPr>
        <w:rPr>
          <w:sz w:val="24"/>
          <w:szCs w:val="24"/>
        </w:rPr>
      </w:pPr>
    </w:p>
    <w:p w14:paraId="234C7A3D" w14:textId="77777777" w:rsidR="000F0E97" w:rsidRPr="00AA439C" w:rsidRDefault="000F0E97" w:rsidP="000F0E97">
      <w:pPr>
        <w:rPr>
          <w:sz w:val="24"/>
          <w:szCs w:val="24"/>
        </w:rPr>
      </w:pPr>
    </w:p>
    <w:p w14:paraId="312DD719" w14:textId="77777777" w:rsidR="00BF7C95" w:rsidRPr="00AA439C" w:rsidRDefault="00BF7C95" w:rsidP="000F0E97">
      <w:pPr>
        <w:pStyle w:val="Default"/>
      </w:pPr>
    </w:p>
    <w:sectPr w:rsidR="00BF7C95" w:rsidRPr="00AA439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3DFC6" w14:textId="77777777" w:rsidR="00302710" w:rsidRDefault="00302710">
      <w:r>
        <w:separator/>
      </w:r>
    </w:p>
  </w:endnote>
  <w:endnote w:type="continuationSeparator" w:id="0">
    <w:p w14:paraId="332F919B" w14:textId="77777777" w:rsidR="00302710" w:rsidRDefault="003027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4DDAC" w14:textId="2258F802"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 w:rsidR="00F355F6">
      <w:rPr>
        <w:u w:val="single"/>
      </w:rPr>
      <w:t>5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7E646A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7E646A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AD017E" w14:textId="77777777" w:rsidR="00302710" w:rsidRDefault="00302710">
      <w:r>
        <w:separator/>
      </w:r>
    </w:p>
  </w:footnote>
  <w:footnote w:type="continuationSeparator" w:id="0">
    <w:p w14:paraId="22F465B7" w14:textId="77777777" w:rsidR="00302710" w:rsidRDefault="003027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C0363" w14:textId="77777777"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49C7E3F"/>
    <w:multiLevelType w:val="hybridMultilevel"/>
    <w:tmpl w:val="229412A0"/>
    <w:lvl w:ilvl="0" w:tplc="FFBC80D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15C5B"/>
    <w:multiLevelType w:val="hybridMultilevel"/>
    <w:tmpl w:val="C1E03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8774DE"/>
    <w:multiLevelType w:val="hybridMultilevel"/>
    <w:tmpl w:val="CB52AEC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D32B2"/>
    <w:multiLevelType w:val="hybridMultilevel"/>
    <w:tmpl w:val="2D266CA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7401D9"/>
    <w:multiLevelType w:val="hybridMultilevel"/>
    <w:tmpl w:val="B248DFF0"/>
    <w:lvl w:ilvl="0" w:tplc="4420CC2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ED5959"/>
    <w:multiLevelType w:val="hybridMultilevel"/>
    <w:tmpl w:val="F09E8DC2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D13498"/>
    <w:multiLevelType w:val="hybridMultilevel"/>
    <w:tmpl w:val="F6247F72"/>
    <w:lvl w:ilvl="0" w:tplc="CF34B396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260" w:hanging="360"/>
      </w:pPr>
    </w:lvl>
    <w:lvl w:ilvl="2" w:tplc="1009001B" w:tentative="1">
      <w:start w:val="1"/>
      <w:numFmt w:val="lowerRoman"/>
      <w:lvlText w:val="%3."/>
      <w:lvlJc w:val="right"/>
      <w:pPr>
        <w:ind w:left="1980" w:hanging="180"/>
      </w:pPr>
    </w:lvl>
    <w:lvl w:ilvl="3" w:tplc="1009000F" w:tentative="1">
      <w:start w:val="1"/>
      <w:numFmt w:val="decimal"/>
      <w:lvlText w:val="%4."/>
      <w:lvlJc w:val="left"/>
      <w:pPr>
        <w:ind w:left="2700" w:hanging="360"/>
      </w:pPr>
    </w:lvl>
    <w:lvl w:ilvl="4" w:tplc="10090019" w:tentative="1">
      <w:start w:val="1"/>
      <w:numFmt w:val="lowerLetter"/>
      <w:lvlText w:val="%5."/>
      <w:lvlJc w:val="left"/>
      <w:pPr>
        <w:ind w:left="3420" w:hanging="360"/>
      </w:pPr>
    </w:lvl>
    <w:lvl w:ilvl="5" w:tplc="1009001B" w:tentative="1">
      <w:start w:val="1"/>
      <w:numFmt w:val="lowerRoman"/>
      <w:lvlText w:val="%6."/>
      <w:lvlJc w:val="right"/>
      <w:pPr>
        <w:ind w:left="4140" w:hanging="180"/>
      </w:pPr>
    </w:lvl>
    <w:lvl w:ilvl="6" w:tplc="1009000F" w:tentative="1">
      <w:start w:val="1"/>
      <w:numFmt w:val="decimal"/>
      <w:lvlText w:val="%7."/>
      <w:lvlJc w:val="left"/>
      <w:pPr>
        <w:ind w:left="4860" w:hanging="360"/>
      </w:pPr>
    </w:lvl>
    <w:lvl w:ilvl="7" w:tplc="10090019" w:tentative="1">
      <w:start w:val="1"/>
      <w:numFmt w:val="lowerLetter"/>
      <w:lvlText w:val="%8."/>
      <w:lvlJc w:val="left"/>
      <w:pPr>
        <w:ind w:left="5580" w:hanging="360"/>
      </w:pPr>
    </w:lvl>
    <w:lvl w:ilvl="8" w:tplc="1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8" w15:restartNumberingAfterBreak="0">
    <w:nsid w:val="5AF235F4"/>
    <w:multiLevelType w:val="hybridMultilevel"/>
    <w:tmpl w:val="FD762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3D340F"/>
    <w:multiLevelType w:val="hybridMultilevel"/>
    <w:tmpl w:val="C0D8B6E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3CD6B2C"/>
    <w:multiLevelType w:val="hybridMultilevel"/>
    <w:tmpl w:val="88E430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10"/>
  </w:num>
  <w:num w:numId="3">
    <w:abstractNumId w:val="8"/>
  </w:num>
  <w:num w:numId="4">
    <w:abstractNumId w:val="2"/>
  </w:num>
  <w:num w:numId="5">
    <w:abstractNumId w:val="1"/>
  </w:num>
  <w:num w:numId="6">
    <w:abstractNumId w:val="5"/>
  </w:num>
  <w:num w:numId="7">
    <w:abstractNumId w:val="6"/>
  </w:num>
  <w:num w:numId="8">
    <w:abstractNumId w:val="3"/>
  </w:num>
  <w:num w:numId="9">
    <w:abstractNumId w:val="9"/>
  </w:num>
  <w:num w:numId="10">
    <w:abstractNumId w:val="4"/>
  </w:num>
  <w:num w:numId="11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kFALRWc0ItAAAA"/>
  </w:docVars>
  <w:rsids>
    <w:rsidRoot w:val="00FB4933"/>
    <w:rsid w:val="00013964"/>
    <w:rsid w:val="00022A82"/>
    <w:rsid w:val="000259DC"/>
    <w:rsid w:val="000350FA"/>
    <w:rsid w:val="000352F3"/>
    <w:rsid w:val="00044C9A"/>
    <w:rsid w:val="00046EDA"/>
    <w:rsid w:val="0004797E"/>
    <w:rsid w:val="00051D22"/>
    <w:rsid w:val="00064CC4"/>
    <w:rsid w:val="00096726"/>
    <w:rsid w:val="000B0AFE"/>
    <w:rsid w:val="000B590D"/>
    <w:rsid w:val="000D05F4"/>
    <w:rsid w:val="000D44D9"/>
    <w:rsid w:val="000D50C0"/>
    <w:rsid w:val="000D516D"/>
    <w:rsid w:val="000E1E8D"/>
    <w:rsid w:val="000E7E8E"/>
    <w:rsid w:val="000F0E97"/>
    <w:rsid w:val="000F5F9A"/>
    <w:rsid w:val="00107754"/>
    <w:rsid w:val="00117C7A"/>
    <w:rsid w:val="001270AB"/>
    <w:rsid w:val="00133CCA"/>
    <w:rsid w:val="00134E06"/>
    <w:rsid w:val="0014387A"/>
    <w:rsid w:val="00147A01"/>
    <w:rsid w:val="001522B4"/>
    <w:rsid w:val="00167A6C"/>
    <w:rsid w:val="0019349B"/>
    <w:rsid w:val="001956FA"/>
    <w:rsid w:val="001A0DB4"/>
    <w:rsid w:val="001A2BE1"/>
    <w:rsid w:val="001A339A"/>
    <w:rsid w:val="001B2A44"/>
    <w:rsid w:val="001B4A31"/>
    <w:rsid w:val="002064C5"/>
    <w:rsid w:val="002129FF"/>
    <w:rsid w:val="00240AB3"/>
    <w:rsid w:val="002449B1"/>
    <w:rsid w:val="00261691"/>
    <w:rsid w:val="00271F38"/>
    <w:rsid w:val="002758C8"/>
    <w:rsid w:val="00280B97"/>
    <w:rsid w:val="00281700"/>
    <w:rsid w:val="00281B09"/>
    <w:rsid w:val="00291174"/>
    <w:rsid w:val="002A0140"/>
    <w:rsid w:val="002A183C"/>
    <w:rsid w:val="002A451E"/>
    <w:rsid w:val="002A453C"/>
    <w:rsid w:val="002B0459"/>
    <w:rsid w:val="002C0B05"/>
    <w:rsid w:val="002C0B10"/>
    <w:rsid w:val="002D04FF"/>
    <w:rsid w:val="002E11BF"/>
    <w:rsid w:val="002E18C5"/>
    <w:rsid w:val="002E4268"/>
    <w:rsid w:val="002E711F"/>
    <w:rsid w:val="002F14FF"/>
    <w:rsid w:val="00302710"/>
    <w:rsid w:val="00310083"/>
    <w:rsid w:val="003160C9"/>
    <w:rsid w:val="0031796A"/>
    <w:rsid w:val="0032451B"/>
    <w:rsid w:val="00336C0D"/>
    <w:rsid w:val="00340D57"/>
    <w:rsid w:val="00366944"/>
    <w:rsid w:val="003725B3"/>
    <w:rsid w:val="00381107"/>
    <w:rsid w:val="003842C3"/>
    <w:rsid w:val="00385618"/>
    <w:rsid w:val="00390356"/>
    <w:rsid w:val="003944C1"/>
    <w:rsid w:val="00396838"/>
    <w:rsid w:val="003D7EA7"/>
    <w:rsid w:val="003E71AB"/>
    <w:rsid w:val="003F0FCB"/>
    <w:rsid w:val="0045759F"/>
    <w:rsid w:val="00462108"/>
    <w:rsid w:val="00466E6D"/>
    <w:rsid w:val="00467081"/>
    <w:rsid w:val="00470C23"/>
    <w:rsid w:val="004735BD"/>
    <w:rsid w:val="004813FF"/>
    <w:rsid w:val="00487787"/>
    <w:rsid w:val="00490989"/>
    <w:rsid w:val="0049349F"/>
    <w:rsid w:val="004A2525"/>
    <w:rsid w:val="004C01C6"/>
    <w:rsid w:val="004C0FDE"/>
    <w:rsid w:val="004C1E44"/>
    <w:rsid w:val="004D456C"/>
    <w:rsid w:val="004D5E18"/>
    <w:rsid w:val="004E12D4"/>
    <w:rsid w:val="004E19A9"/>
    <w:rsid w:val="004E6A25"/>
    <w:rsid w:val="004F77A9"/>
    <w:rsid w:val="00501FE0"/>
    <w:rsid w:val="005046C9"/>
    <w:rsid w:val="00512782"/>
    <w:rsid w:val="00521C25"/>
    <w:rsid w:val="00524A7D"/>
    <w:rsid w:val="005341B5"/>
    <w:rsid w:val="00544AFB"/>
    <w:rsid w:val="00552841"/>
    <w:rsid w:val="00561A7C"/>
    <w:rsid w:val="005662DC"/>
    <w:rsid w:val="00570193"/>
    <w:rsid w:val="0057760A"/>
    <w:rsid w:val="00583927"/>
    <w:rsid w:val="00587D41"/>
    <w:rsid w:val="005A49A8"/>
    <w:rsid w:val="005B1AF2"/>
    <w:rsid w:val="005B3EBD"/>
    <w:rsid w:val="005C13C8"/>
    <w:rsid w:val="005C5652"/>
    <w:rsid w:val="005C7BC1"/>
    <w:rsid w:val="005D0631"/>
    <w:rsid w:val="005D10C7"/>
    <w:rsid w:val="005D545E"/>
    <w:rsid w:val="005E378E"/>
    <w:rsid w:val="005F58C0"/>
    <w:rsid w:val="005F74AF"/>
    <w:rsid w:val="00603F84"/>
    <w:rsid w:val="00606E47"/>
    <w:rsid w:val="006075F3"/>
    <w:rsid w:val="00610E7E"/>
    <w:rsid w:val="006341A7"/>
    <w:rsid w:val="00635782"/>
    <w:rsid w:val="00636209"/>
    <w:rsid w:val="0063779B"/>
    <w:rsid w:val="00643240"/>
    <w:rsid w:val="00650000"/>
    <w:rsid w:val="00655BCB"/>
    <w:rsid w:val="00656DF6"/>
    <w:rsid w:val="00671132"/>
    <w:rsid w:val="00680348"/>
    <w:rsid w:val="00685DA2"/>
    <w:rsid w:val="00690A56"/>
    <w:rsid w:val="00693554"/>
    <w:rsid w:val="006A1CCD"/>
    <w:rsid w:val="006A701A"/>
    <w:rsid w:val="006B4D06"/>
    <w:rsid w:val="006D01C7"/>
    <w:rsid w:val="006D186D"/>
    <w:rsid w:val="006D1C0D"/>
    <w:rsid w:val="006E3905"/>
    <w:rsid w:val="006E47E4"/>
    <w:rsid w:val="006E6541"/>
    <w:rsid w:val="006F29AD"/>
    <w:rsid w:val="00714FE0"/>
    <w:rsid w:val="00725D22"/>
    <w:rsid w:val="00727AB8"/>
    <w:rsid w:val="007341A2"/>
    <w:rsid w:val="00740D17"/>
    <w:rsid w:val="00742BC8"/>
    <w:rsid w:val="00743C11"/>
    <w:rsid w:val="0074515E"/>
    <w:rsid w:val="007455E4"/>
    <w:rsid w:val="00746025"/>
    <w:rsid w:val="0075028B"/>
    <w:rsid w:val="00752773"/>
    <w:rsid w:val="00755B81"/>
    <w:rsid w:val="00755F0B"/>
    <w:rsid w:val="00763D49"/>
    <w:rsid w:val="00773606"/>
    <w:rsid w:val="00793A87"/>
    <w:rsid w:val="00794CE9"/>
    <w:rsid w:val="007A3DB8"/>
    <w:rsid w:val="007A4954"/>
    <w:rsid w:val="007A529A"/>
    <w:rsid w:val="007A6C36"/>
    <w:rsid w:val="007C2AE5"/>
    <w:rsid w:val="007C67C4"/>
    <w:rsid w:val="007D1AE4"/>
    <w:rsid w:val="007E646A"/>
    <w:rsid w:val="0080283C"/>
    <w:rsid w:val="00802CDC"/>
    <w:rsid w:val="0080625F"/>
    <w:rsid w:val="00814614"/>
    <w:rsid w:val="0083383E"/>
    <w:rsid w:val="008349DA"/>
    <w:rsid w:val="00843C85"/>
    <w:rsid w:val="008462FA"/>
    <w:rsid w:val="00867437"/>
    <w:rsid w:val="008725C4"/>
    <w:rsid w:val="00893BC8"/>
    <w:rsid w:val="008A2FA2"/>
    <w:rsid w:val="008A4F9C"/>
    <w:rsid w:val="008B4864"/>
    <w:rsid w:val="008B554F"/>
    <w:rsid w:val="008C2934"/>
    <w:rsid w:val="008C4ED0"/>
    <w:rsid w:val="008C5DBD"/>
    <w:rsid w:val="008C6EE5"/>
    <w:rsid w:val="008C7A8D"/>
    <w:rsid w:val="008E3CCF"/>
    <w:rsid w:val="008F1685"/>
    <w:rsid w:val="00903744"/>
    <w:rsid w:val="00904C46"/>
    <w:rsid w:val="00904CF8"/>
    <w:rsid w:val="00912D1E"/>
    <w:rsid w:val="00915768"/>
    <w:rsid w:val="00917A39"/>
    <w:rsid w:val="00923A92"/>
    <w:rsid w:val="00925B57"/>
    <w:rsid w:val="00932DEA"/>
    <w:rsid w:val="00942AF3"/>
    <w:rsid w:val="00945D18"/>
    <w:rsid w:val="00951BFC"/>
    <w:rsid w:val="009576D4"/>
    <w:rsid w:val="009722E0"/>
    <w:rsid w:val="00972D71"/>
    <w:rsid w:val="00981D7C"/>
    <w:rsid w:val="009840B8"/>
    <w:rsid w:val="0098470D"/>
    <w:rsid w:val="0099031E"/>
    <w:rsid w:val="009928A2"/>
    <w:rsid w:val="009934F7"/>
    <w:rsid w:val="0099559A"/>
    <w:rsid w:val="00997F16"/>
    <w:rsid w:val="009A120E"/>
    <w:rsid w:val="009C033F"/>
    <w:rsid w:val="009C52C8"/>
    <w:rsid w:val="009D5193"/>
    <w:rsid w:val="009E62C8"/>
    <w:rsid w:val="009F0FB6"/>
    <w:rsid w:val="009F1DBA"/>
    <w:rsid w:val="00A06F0A"/>
    <w:rsid w:val="00A22860"/>
    <w:rsid w:val="00A4136A"/>
    <w:rsid w:val="00A72569"/>
    <w:rsid w:val="00A902C0"/>
    <w:rsid w:val="00A90392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E0F8E"/>
    <w:rsid w:val="00AF25D2"/>
    <w:rsid w:val="00AF6DC7"/>
    <w:rsid w:val="00B010E5"/>
    <w:rsid w:val="00B01A73"/>
    <w:rsid w:val="00B04F4E"/>
    <w:rsid w:val="00B057CB"/>
    <w:rsid w:val="00B06472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53B41"/>
    <w:rsid w:val="00B66120"/>
    <w:rsid w:val="00B6627A"/>
    <w:rsid w:val="00B6744F"/>
    <w:rsid w:val="00B7189A"/>
    <w:rsid w:val="00B75F85"/>
    <w:rsid w:val="00B77C7C"/>
    <w:rsid w:val="00B77E54"/>
    <w:rsid w:val="00B81190"/>
    <w:rsid w:val="00B83250"/>
    <w:rsid w:val="00B84357"/>
    <w:rsid w:val="00B87B3D"/>
    <w:rsid w:val="00BA2EF7"/>
    <w:rsid w:val="00BC12FD"/>
    <w:rsid w:val="00BD25B8"/>
    <w:rsid w:val="00BD3EEE"/>
    <w:rsid w:val="00BD7396"/>
    <w:rsid w:val="00BF3293"/>
    <w:rsid w:val="00BF6F84"/>
    <w:rsid w:val="00BF7C95"/>
    <w:rsid w:val="00C16C48"/>
    <w:rsid w:val="00C26040"/>
    <w:rsid w:val="00C26F42"/>
    <w:rsid w:val="00C27E6D"/>
    <w:rsid w:val="00C330C0"/>
    <w:rsid w:val="00C34086"/>
    <w:rsid w:val="00C403D7"/>
    <w:rsid w:val="00C45A7C"/>
    <w:rsid w:val="00C62F05"/>
    <w:rsid w:val="00C728EC"/>
    <w:rsid w:val="00C73B24"/>
    <w:rsid w:val="00C757AE"/>
    <w:rsid w:val="00C818AC"/>
    <w:rsid w:val="00CB201B"/>
    <w:rsid w:val="00CB3558"/>
    <w:rsid w:val="00CB4921"/>
    <w:rsid w:val="00CC6688"/>
    <w:rsid w:val="00CD17C3"/>
    <w:rsid w:val="00CE31E5"/>
    <w:rsid w:val="00CF4604"/>
    <w:rsid w:val="00CF6942"/>
    <w:rsid w:val="00CF7B5F"/>
    <w:rsid w:val="00D120A4"/>
    <w:rsid w:val="00D15E2D"/>
    <w:rsid w:val="00D33524"/>
    <w:rsid w:val="00D33E25"/>
    <w:rsid w:val="00D340F9"/>
    <w:rsid w:val="00D340FF"/>
    <w:rsid w:val="00D43E86"/>
    <w:rsid w:val="00D55FF9"/>
    <w:rsid w:val="00D604E0"/>
    <w:rsid w:val="00D61B0B"/>
    <w:rsid w:val="00D65A6F"/>
    <w:rsid w:val="00D778C2"/>
    <w:rsid w:val="00D85176"/>
    <w:rsid w:val="00D86105"/>
    <w:rsid w:val="00D87FE6"/>
    <w:rsid w:val="00DB60F9"/>
    <w:rsid w:val="00DB6836"/>
    <w:rsid w:val="00DC7DBB"/>
    <w:rsid w:val="00DD2B69"/>
    <w:rsid w:val="00DD4E04"/>
    <w:rsid w:val="00DD4E5B"/>
    <w:rsid w:val="00DD4FAD"/>
    <w:rsid w:val="00DE469D"/>
    <w:rsid w:val="00DE6E7C"/>
    <w:rsid w:val="00DF0F24"/>
    <w:rsid w:val="00E040ED"/>
    <w:rsid w:val="00E0481A"/>
    <w:rsid w:val="00E14113"/>
    <w:rsid w:val="00E14D2A"/>
    <w:rsid w:val="00E31571"/>
    <w:rsid w:val="00E4099F"/>
    <w:rsid w:val="00E5532E"/>
    <w:rsid w:val="00E55F96"/>
    <w:rsid w:val="00E729F5"/>
    <w:rsid w:val="00E75A1C"/>
    <w:rsid w:val="00E777A5"/>
    <w:rsid w:val="00E8024B"/>
    <w:rsid w:val="00E83380"/>
    <w:rsid w:val="00EA4BE0"/>
    <w:rsid w:val="00EC59A0"/>
    <w:rsid w:val="00EC634D"/>
    <w:rsid w:val="00ED1D9C"/>
    <w:rsid w:val="00ED5289"/>
    <w:rsid w:val="00EE78D8"/>
    <w:rsid w:val="00EF0AE2"/>
    <w:rsid w:val="00EF16E5"/>
    <w:rsid w:val="00EF2779"/>
    <w:rsid w:val="00F02E2A"/>
    <w:rsid w:val="00F10937"/>
    <w:rsid w:val="00F355F6"/>
    <w:rsid w:val="00F44743"/>
    <w:rsid w:val="00F52E50"/>
    <w:rsid w:val="00F61A8F"/>
    <w:rsid w:val="00F61C9B"/>
    <w:rsid w:val="00F6267F"/>
    <w:rsid w:val="00F652A9"/>
    <w:rsid w:val="00F65F02"/>
    <w:rsid w:val="00F67EB5"/>
    <w:rsid w:val="00F763C9"/>
    <w:rsid w:val="00F84C3D"/>
    <w:rsid w:val="00F91B4F"/>
    <w:rsid w:val="00FA31F4"/>
    <w:rsid w:val="00FA7450"/>
    <w:rsid w:val="00FA7B6B"/>
    <w:rsid w:val="00FB08FB"/>
    <w:rsid w:val="00FB4933"/>
    <w:rsid w:val="00FC603F"/>
    <w:rsid w:val="00FD171F"/>
    <w:rsid w:val="00FD1F9D"/>
    <w:rsid w:val="00FE02D2"/>
    <w:rsid w:val="00FE3B21"/>
    <w:rsid w:val="00FE4EBA"/>
    <w:rsid w:val="00FE60B7"/>
    <w:rsid w:val="00FE6620"/>
    <w:rsid w:val="00FE7262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E44D44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74</Words>
  <Characters>384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4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Salima Alim</cp:lastModifiedBy>
  <cp:revision>3</cp:revision>
  <cp:lastPrinted>2019-11-08T03:53:00Z</cp:lastPrinted>
  <dcterms:created xsi:type="dcterms:W3CDTF">2021-06-25T15:26:00Z</dcterms:created>
  <dcterms:modified xsi:type="dcterms:W3CDTF">2021-07-01T20:17:00Z</dcterms:modified>
</cp:coreProperties>
</file>